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5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78"/>
        <w:gridCol w:w="2157"/>
        <w:gridCol w:w="1985"/>
        <w:gridCol w:w="2835"/>
        <w:gridCol w:w="283"/>
        <w:gridCol w:w="2127"/>
        <w:gridCol w:w="2772"/>
        <w:gridCol w:w="318"/>
      </w:tblGrid>
      <w:tr w:rsidR="009D53B4" w:rsidRPr="00FC7854" w:rsidTr="001C3DDD">
        <w:trPr>
          <w:trHeight w:val="1248"/>
        </w:trPr>
        <w:tc>
          <w:tcPr>
            <w:tcW w:w="13155" w:type="dxa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9D53B4" w:rsidRPr="00FC7854" w:rsidRDefault="009D53B4" w:rsidP="00DD1A40">
            <w:pPr>
              <w:widowControl/>
              <w:snapToGrid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cs="Times New Roman"/>
              </w:rPr>
              <w:br w:type="page"/>
            </w:r>
          </w:p>
        </w:tc>
      </w:tr>
      <w:tr w:rsidR="009D53B4" w:rsidRPr="00FC7854" w:rsidTr="00F0159D">
        <w:trPr>
          <w:trHeight w:val="576"/>
        </w:trPr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Year</w:t>
            </w:r>
          </w:p>
        </w:tc>
        <w:tc>
          <w:tcPr>
            <w:tcW w:w="21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Capture sit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 xml:space="preserve">Spring migration </w:t>
            </w:r>
          </w:p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± SD</w:t>
            </w:r>
          </w:p>
        </w:tc>
        <w:tc>
          <w:tcPr>
            <w:tcW w:w="31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D53B4" w:rsidRPr="00FC7854" w:rsidRDefault="009D53B4" w:rsidP="00F0159D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Date of loss of snow cover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utumn migration</w:t>
            </w:r>
          </w:p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± SD</w:t>
            </w:r>
          </w:p>
        </w:tc>
        <w:tc>
          <w:tcPr>
            <w:tcW w:w="2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D53B4" w:rsidRPr="00FC7854" w:rsidRDefault="009D53B4" w:rsidP="00F0159D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Date of first snow cover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i/>
                <w:iCs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i/>
                <w:iCs/>
                <w:color w:val="000000"/>
                <w:kern w:val="0"/>
                <w:szCs w:val="24"/>
              </w:rPr>
              <w:t>n</w:t>
            </w:r>
          </w:p>
        </w:tc>
      </w:tr>
      <w:tr w:rsidR="009D53B4" w:rsidRPr="00FC7854" w:rsidTr="00F0159D">
        <w:trPr>
          <w:trHeight w:val="639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2014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Takkobu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May 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pr 4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ug 26</w:t>
            </w:r>
          </w:p>
        </w:tc>
        <w:tc>
          <w:tcPr>
            <w:tcW w:w="2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Dec 11</w:t>
            </w: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1</w:t>
            </w:r>
          </w:p>
        </w:tc>
      </w:tr>
      <w:tr w:rsidR="009D53B4" w:rsidRPr="00FC7854" w:rsidTr="00F0159D">
        <w:trPr>
          <w:trHeight w:val="204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4A3A06" w:rsidRPr="00FC7854" w:rsidTr="00F0159D">
        <w:trPr>
          <w:trHeight w:val="639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2015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Takkobu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9B7A88" w:rsidRDefault="004A3A06" w:rsidP="004A3A06">
            <w:pPr>
              <w:jc w:val="both"/>
            </w:pPr>
            <w:r w:rsidRPr="009B7A88">
              <w:t xml:space="preserve">Apr. 14±4.0day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pr 10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Default="004A3A06" w:rsidP="004A3A06">
            <w:pPr>
              <w:widowControl/>
              <w:snapToGrid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Nov. 11</w:t>
            </w:r>
            <w:r>
              <w:rPr>
                <w:rFonts w:hint="eastAsia"/>
                <w:color w:val="000000"/>
              </w:rPr>
              <w:t>±</w:t>
            </w:r>
            <w:r>
              <w:rPr>
                <w:rFonts w:hint="eastAsia"/>
                <w:color w:val="000000"/>
              </w:rPr>
              <w:t>47.1day</w:t>
            </w:r>
          </w:p>
        </w:tc>
        <w:tc>
          <w:tcPr>
            <w:tcW w:w="2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Nov 24</w:t>
            </w: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>
              <w:rPr>
                <w:rFonts w:eastAsia="ＭＳ Ｐゴシック" w:cs="Times New Roman"/>
                <w:color w:val="000000"/>
                <w:kern w:val="0"/>
                <w:szCs w:val="24"/>
              </w:rPr>
              <w:t>3</w:t>
            </w:r>
          </w:p>
        </w:tc>
      </w:tr>
      <w:tr w:rsidR="004A3A06" w:rsidRPr="00FC7854" w:rsidTr="00F0159D">
        <w:trPr>
          <w:trHeight w:val="639"/>
        </w:trPr>
        <w:tc>
          <w:tcPr>
            <w:tcW w:w="6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2015</w:t>
            </w:r>
          </w:p>
        </w:tc>
        <w:tc>
          <w:tcPr>
            <w:tcW w:w="21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The embankmen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Default="004A3A06" w:rsidP="004A3A06">
            <w:pPr>
              <w:jc w:val="both"/>
            </w:pPr>
            <w:r w:rsidRPr="009B7A88">
              <w:t>March 27±3.6day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pr 10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Default="004A3A06" w:rsidP="004A3A06">
            <w:pPr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Feb. 3</w:t>
            </w:r>
            <w:r>
              <w:rPr>
                <w:rFonts w:hint="eastAsia"/>
                <w:color w:val="000000"/>
              </w:rPr>
              <w:t>±</w:t>
            </w:r>
            <w:r>
              <w:rPr>
                <w:rFonts w:hint="eastAsia"/>
                <w:color w:val="000000"/>
              </w:rPr>
              <w:t>62.0day</w:t>
            </w:r>
          </w:p>
        </w:tc>
        <w:tc>
          <w:tcPr>
            <w:tcW w:w="27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Nov 24</w:t>
            </w:r>
          </w:p>
        </w:tc>
        <w:tc>
          <w:tcPr>
            <w:tcW w:w="3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A3A06" w:rsidRPr="00FC7854" w:rsidRDefault="004A3A06" w:rsidP="004A3A06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>
              <w:rPr>
                <w:rFonts w:eastAsia="ＭＳ Ｐゴシック" w:cs="Times New Roman"/>
                <w:color w:val="000000"/>
                <w:kern w:val="0"/>
                <w:szCs w:val="24"/>
              </w:rPr>
              <w:t>3</w:t>
            </w:r>
          </w:p>
        </w:tc>
      </w:tr>
      <w:tr w:rsidR="009D53B4" w:rsidRPr="00FC7854" w:rsidTr="001C3DDD">
        <w:trPr>
          <w:trHeight w:val="288"/>
        </w:trPr>
        <w:tc>
          <w:tcPr>
            <w:tcW w:w="13155" w:type="dxa"/>
            <w:gridSpan w:val="8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53B4" w:rsidRPr="00FC7854" w:rsidRDefault="00250B26" w:rsidP="00AD51F2">
            <w:pPr>
              <w:widowControl/>
              <w:snapToGrid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*the first day that snow depth was less than 1 cm as measured at the Tsurui weather station; SD, standard deviation</w:t>
            </w:r>
            <w:r w:rsidR="009D53B4"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 xml:space="preserve">; </w:t>
            </w: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 xml:space="preserve">†the first day that snow accumulation exceeded 1 cm as </w:t>
            </w:r>
            <w:bookmarkStart w:id="0" w:name="_GoBack"/>
            <w:bookmarkEnd w:id="0"/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measured at the Tsurui weather station</w:t>
            </w:r>
            <w:r w:rsidR="00B41D84">
              <w:rPr>
                <w:rFonts w:eastAsia="ＭＳ Ｐゴシック" w:cs="Times New Roman"/>
                <w:color w:val="000000"/>
                <w:kern w:val="0"/>
                <w:szCs w:val="24"/>
              </w:rPr>
              <w:t xml:space="preserve"> </w:t>
            </w:r>
          </w:p>
        </w:tc>
      </w:tr>
    </w:tbl>
    <w:p w:rsidR="00BD4C57" w:rsidRPr="009D53B4" w:rsidRDefault="00BD4C57" w:rsidP="00371938">
      <w:pPr>
        <w:rPr>
          <w:rFonts w:cs="Times New Roman"/>
        </w:rPr>
      </w:pPr>
    </w:p>
    <w:sectPr w:rsidR="00BD4C57" w:rsidRPr="009D53B4" w:rsidSect="00D25260">
      <w:pgSz w:w="16838" w:h="11906" w:orient="landscape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41B5" w:rsidRDefault="006541B5" w:rsidP="00D25260">
      <w:r>
        <w:separator/>
      </w:r>
    </w:p>
  </w:endnote>
  <w:endnote w:type="continuationSeparator" w:id="0">
    <w:p w:rsidR="006541B5" w:rsidRDefault="006541B5" w:rsidP="00D25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41B5" w:rsidRDefault="006541B5" w:rsidP="00D25260">
      <w:r>
        <w:separator/>
      </w:r>
    </w:p>
  </w:footnote>
  <w:footnote w:type="continuationSeparator" w:id="0">
    <w:p w:rsidR="006541B5" w:rsidRDefault="006541B5" w:rsidP="00D252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tzCxNDUwNza3NDFQ0lEKTi0uzszPAykwrwUAoNH2OSwAAAA="/>
  </w:docVars>
  <w:rsids>
    <w:rsidRoot w:val="00AB1A48"/>
    <w:rsid w:val="001C3DDD"/>
    <w:rsid w:val="00204CF2"/>
    <w:rsid w:val="00250B26"/>
    <w:rsid w:val="002C73E1"/>
    <w:rsid w:val="00335288"/>
    <w:rsid w:val="00371938"/>
    <w:rsid w:val="003E2238"/>
    <w:rsid w:val="004A3A06"/>
    <w:rsid w:val="004E6B2A"/>
    <w:rsid w:val="0056758F"/>
    <w:rsid w:val="005952D9"/>
    <w:rsid w:val="006541B5"/>
    <w:rsid w:val="009D53B4"/>
    <w:rsid w:val="00AB1A48"/>
    <w:rsid w:val="00AC76D1"/>
    <w:rsid w:val="00AD51F2"/>
    <w:rsid w:val="00B20769"/>
    <w:rsid w:val="00B41D84"/>
    <w:rsid w:val="00BD4C57"/>
    <w:rsid w:val="00BF184C"/>
    <w:rsid w:val="00C30EE4"/>
    <w:rsid w:val="00C7601B"/>
    <w:rsid w:val="00D25260"/>
    <w:rsid w:val="00DD1A40"/>
    <w:rsid w:val="00E74CFB"/>
    <w:rsid w:val="00F0159D"/>
    <w:rsid w:val="00FF164A"/>
    <w:rsid w:val="00FF4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3929C0E-7A28-4308-A4FF-CE0347F2A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5260"/>
    <w:pPr>
      <w:widowControl w:val="0"/>
      <w:snapToGrid w:val="0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5260"/>
    <w:pPr>
      <w:tabs>
        <w:tab w:val="center" w:pos="4252"/>
        <w:tab w:val="right" w:pos="8504"/>
      </w:tabs>
    </w:pPr>
  </w:style>
  <w:style w:type="character" w:customStyle="1" w:styleId="a4">
    <w:name w:val="ヘッダー (文字)"/>
    <w:basedOn w:val="a0"/>
    <w:link w:val="a3"/>
    <w:uiPriority w:val="99"/>
    <w:rsid w:val="00D25260"/>
    <w:rPr>
      <w:rFonts w:ascii="Times New Roman" w:hAnsi="Times New Roman"/>
      <w:sz w:val="24"/>
    </w:rPr>
  </w:style>
  <w:style w:type="paragraph" w:styleId="a5">
    <w:name w:val="footer"/>
    <w:basedOn w:val="a"/>
    <w:link w:val="a6"/>
    <w:uiPriority w:val="99"/>
    <w:unhideWhenUsed/>
    <w:rsid w:val="00D25260"/>
    <w:pPr>
      <w:tabs>
        <w:tab w:val="center" w:pos="4252"/>
        <w:tab w:val="right" w:pos="8504"/>
      </w:tabs>
    </w:pPr>
  </w:style>
  <w:style w:type="character" w:customStyle="1" w:styleId="a6">
    <w:name w:val="フッター (文字)"/>
    <w:basedOn w:val="a0"/>
    <w:link w:val="a5"/>
    <w:uiPriority w:val="99"/>
    <w:rsid w:val="00D25260"/>
    <w:rPr>
      <w:rFonts w:ascii="Times New Roman" w:hAnsi="Times New Roman"/>
      <w:sz w:val="24"/>
    </w:rPr>
  </w:style>
  <w:style w:type="character" w:styleId="a7">
    <w:name w:val="annotation reference"/>
    <w:basedOn w:val="a0"/>
    <w:uiPriority w:val="99"/>
    <w:semiHidden/>
    <w:unhideWhenUsed/>
    <w:rsid w:val="00D25260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D25260"/>
    <w:rPr>
      <w:sz w:val="20"/>
      <w:szCs w:val="20"/>
    </w:rPr>
  </w:style>
  <w:style w:type="character" w:customStyle="1" w:styleId="a9">
    <w:name w:val="コメント文字列 (文字)"/>
    <w:basedOn w:val="a0"/>
    <w:link w:val="a8"/>
    <w:uiPriority w:val="99"/>
    <w:semiHidden/>
    <w:rsid w:val="00D25260"/>
    <w:rPr>
      <w:rFonts w:ascii="Times New Roman" w:hAnsi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252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2526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fumi</dc:creator>
  <cp:keywords/>
  <dc:description/>
  <cp:lastModifiedBy>Takafumi</cp:lastModifiedBy>
  <cp:revision>12</cp:revision>
  <dcterms:created xsi:type="dcterms:W3CDTF">2017-06-15T05:34:00Z</dcterms:created>
  <dcterms:modified xsi:type="dcterms:W3CDTF">2017-08-23T23:25:00Z</dcterms:modified>
</cp:coreProperties>
</file>